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33126" w14:textId="77777777" w:rsidR="00AA5570" w:rsidRDefault="00AA5570" w:rsidP="00AA5570">
      <w:pPr>
        <w:pStyle w:val="Title"/>
      </w:pPr>
      <w:bookmarkStart w:id="0" w:name="_GoBack"/>
      <w:bookmarkEnd w:id="0"/>
      <w:r>
        <w:t>Project 1</w:t>
      </w:r>
    </w:p>
    <w:p w14:paraId="38713AF9" w14:textId="77777777" w:rsidR="00AA5570" w:rsidRDefault="00AA5570" w:rsidP="00AA5570">
      <w:pPr>
        <w:pStyle w:val="Subtitle"/>
      </w:pPr>
      <w:r>
        <w:t>Author Name</w:t>
      </w:r>
    </w:p>
    <w:p w14:paraId="6AF036D3" w14:textId="77777777" w:rsidR="00AA5570" w:rsidRDefault="00AA5570" w:rsidP="00AA5570"/>
    <w:p w14:paraId="1C742AB9" w14:textId="77777777" w:rsidR="00AA5570" w:rsidRDefault="00AA5570" w:rsidP="00AA5570">
      <w:pPr>
        <w:pStyle w:val="Heading1"/>
      </w:pPr>
      <w:r>
        <w:t>Problem Statement</w:t>
      </w:r>
    </w:p>
    <w:p w14:paraId="2F97CE9B" w14:textId="77777777" w:rsidR="00AA5570" w:rsidRDefault="00AA5570" w:rsidP="00AA5570">
      <w:r>
        <w:t>We are required to analyze the following program/code sample.</w:t>
      </w:r>
    </w:p>
    <w:p w14:paraId="6DDDCA27" w14:textId="77777777" w:rsidR="00AA5570" w:rsidRPr="00AA5570" w:rsidRDefault="00AA5570" w:rsidP="00AA5570"/>
    <w:p w14:paraId="70A11CB2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>int j = 2</w:t>
      </w:r>
    </w:p>
    <w:p w14:paraId="6FD6D378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>while (j &lt; n) {</w:t>
      </w:r>
    </w:p>
    <w:p w14:paraId="1F7B97B6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int k = j</w:t>
      </w:r>
    </w:p>
    <w:p w14:paraId="6377D0FF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while (k &lt; n) {</w:t>
      </w:r>
    </w:p>
    <w:p w14:paraId="0699A31A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  Sum += a[k]*b[k]</w:t>
      </w:r>
    </w:p>
    <w:p w14:paraId="4F12D577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  k += n</w:t>
      </w:r>
      <w:r w:rsidRPr="00A969D9">
        <w:rPr>
          <w:rFonts w:ascii="Consolas" w:hAnsi="Consolas"/>
          <w:i w:val="0"/>
          <w:color w:val="auto"/>
          <w:sz w:val="15"/>
          <w:vertAlign w:val="superscript"/>
        </w:rPr>
        <w:t>1/3</w:t>
      </w:r>
      <w:r>
        <w:rPr>
          <w:rFonts w:ascii="Consolas" w:hAnsi="Consolas"/>
          <w:i w:val="0"/>
          <w:color w:val="auto"/>
          <w:sz w:val="15"/>
        </w:rPr>
        <w:t xml:space="preserve"> log n</w:t>
      </w:r>
    </w:p>
    <w:p w14:paraId="209418D7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}</w:t>
      </w:r>
    </w:p>
    <w:p w14:paraId="6C89A514" w14:textId="77777777" w:rsidR="00AA5570" w:rsidRDefault="00AA5570" w:rsidP="00AA5570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j = j*</w:t>
      </w:r>
      <w:proofErr w:type="gramStart"/>
      <w:r>
        <w:rPr>
          <w:rFonts w:ascii="Consolas" w:hAnsi="Consolas"/>
          <w:i w:val="0"/>
          <w:color w:val="auto"/>
          <w:sz w:val="15"/>
        </w:rPr>
        <w:t>sqrt(</w:t>
      </w:r>
      <w:proofErr w:type="gramEnd"/>
      <w:r>
        <w:rPr>
          <w:rFonts w:ascii="Consolas" w:hAnsi="Consolas"/>
          <w:i w:val="0"/>
          <w:color w:val="auto"/>
          <w:sz w:val="15"/>
        </w:rPr>
        <w:t>5)</w:t>
      </w:r>
    </w:p>
    <w:p w14:paraId="778EDA36" w14:textId="77777777" w:rsidR="00AA5570" w:rsidRDefault="00AA5570" w:rsidP="00AA5570">
      <w:pPr>
        <w:rPr>
          <w:rFonts w:ascii="Consolas" w:hAnsi="Consolas"/>
          <w:sz w:val="15"/>
        </w:rPr>
      </w:pPr>
      <w:r>
        <w:rPr>
          <w:rFonts w:ascii="Consolas" w:hAnsi="Consolas"/>
          <w:sz w:val="15"/>
        </w:rPr>
        <w:t>}</w:t>
      </w:r>
    </w:p>
    <w:p w14:paraId="3E5643D3" w14:textId="77777777" w:rsidR="00AA5570" w:rsidRDefault="00AA5570" w:rsidP="00AA5570">
      <w:pPr>
        <w:pStyle w:val="Heading1"/>
      </w:pPr>
      <w:r>
        <w:t>Theoretical Analysis</w:t>
      </w:r>
    </w:p>
    <w:p w14:paraId="0E74D963" w14:textId="77777777" w:rsidR="00AA5570" w:rsidRDefault="00AA5570" w:rsidP="00AA5570">
      <w:r>
        <w:t>Explain your theoretical estimate in 3-4 sentences.</w:t>
      </w:r>
    </w:p>
    <w:p w14:paraId="33C45560" w14:textId="77777777" w:rsidR="00AA5570" w:rsidRDefault="00AA5570" w:rsidP="00AA5570"/>
    <w:p w14:paraId="0E0C1660" w14:textId="77777777" w:rsidR="00AA5570" w:rsidRPr="00AA5570" w:rsidRDefault="00AA5570" w:rsidP="00AA5570">
      <w:pPr>
        <w:ind w:left="720"/>
        <w:rPr>
          <w:i/>
        </w:rPr>
      </w:pPr>
      <w:r w:rsidRPr="00AA5570">
        <w:rPr>
          <w:i/>
        </w:rPr>
        <w:t>Reasoning</w:t>
      </w:r>
    </w:p>
    <w:p w14:paraId="00C313D5" w14:textId="77777777" w:rsidR="00AA5570" w:rsidRPr="00AA5570" w:rsidRDefault="00AA5570" w:rsidP="00AA5570">
      <w:pPr>
        <w:ind w:left="720"/>
        <w:rPr>
          <w:i/>
        </w:rPr>
      </w:pPr>
    </w:p>
    <w:p w14:paraId="56DC7345" w14:textId="77777777" w:rsidR="00AA5570" w:rsidRPr="00AA5570" w:rsidRDefault="00AA5570" w:rsidP="00AA5570">
      <w:pPr>
        <w:ind w:left="720"/>
        <w:rPr>
          <w:i/>
        </w:rPr>
      </w:pPr>
      <w:r w:rsidRPr="00AA5570">
        <w:rPr>
          <w:i/>
        </w:rPr>
        <w:t>Mathematical expressions.</w:t>
      </w:r>
    </w:p>
    <w:p w14:paraId="623F144D" w14:textId="77777777" w:rsidR="00AA5570" w:rsidRPr="00AA5570" w:rsidRDefault="00AA5570" w:rsidP="00AA5570">
      <w:pPr>
        <w:ind w:left="720"/>
        <w:rPr>
          <w:i/>
        </w:rPr>
      </w:pPr>
    </w:p>
    <w:p w14:paraId="28FACB68" w14:textId="77777777" w:rsidR="00AA5570" w:rsidRPr="00AA5570" w:rsidRDefault="00AA5570" w:rsidP="00AA5570">
      <w:pPr>
        <w:ind w:left="720"/>
        <w:rPr>
          <w:i/>
        </w:rPr>
      </w:pPr>
      <w:r w:rsidRPr="00AA5570">
        <w:rPr>
          <w:i/>
        </w:rPr>
        <w:t xml:space="preserve">Summations, </w:t>
      </w:r>
      <w:proofErr w:type="spellStart"/>
      <w:r w:rsidRPr="00AA5570">
        <w:rPr>
          <w:i/>
        </w:rPr>
        <w:t>etc</w:t>
      </w:r>
      <w:proofErr w:type="spellEnd"/>
    </w:p>
    <w:p w14:paraId="385A0ACE" w14:textId="77777777" w:rsidR="00AA5570" w:rsidRDefault="00AA5570" w:rsidP="00AA5570">
      <w:pPr>
        <w:pStyle w:val="Heading1"/>
      </w:pPr>
      <w:r>
        <w:t>Experimental Analysis</w:t>
      </w:r>
    </w:p>
    <w:p w14:paraId="715D5940" w14:textId="77777777" w:rsidR="00AA5570" w:rsidRDefault="00AA5570" w:rsidP="00AA5570">
      <w:pPr>
        <w:pStyle w:val="Heading2"/>
      </w:pPr>
      <w:r>
        <w:t>Program Listing</w:t>
      </w:r>
    </w:p>
    <w:p w14:paraId="2535D2FB" w14:textId="77777777" w:rsidR="00AA5570" w:rsidRDefault="00AA5570" w:rsidP="00AA5570">
      <w:r>
        <w:t>(Feel free to include only selected portions if you like.  For example, I would like to know which values of “n” you ran the program for.)</w:t>
      </w:r>
    </w:p>
    <w:p w14:paraId="1CEB9BDC" w14:textId="77777777" w:rsidR="00AA5570" w:rsidRDefault="00AA5570" w:rsidP="00AA5570"/>
    <w:p w14:paraId="15C71500" w14:textId="77777777" w:rsidR="00AA5570" w:rsidRDefault="00AA5570" w:rsidP="00AA5570"/>
    <w:p w14:paraId="117D5ED2" w14:textId="77777777" w:rsidR="00AA5570" w:rsidRDefault="00AA5570" w:rsidP="00AA5570"/>
    <w:p w14:paraId="11AB4C26" w14:textId="77777777" w:rsidR="00AA5570" w:rsidRDefault="00AA5570" w:rsidP="00AA5570"/>
    <w:p w14:paraId="73950792" w14:textId="77777777" w:rsidR="00AA5570" w:rsidRDefault="00AA5570" w:rsidP="00AA5570"/>
    <w:p w14:paraId="37506DF7" w14:textId="77777777" w:rsidR="00AA5570" w:rsidRDefault="00AA5570" w:rsidP="00AA5570"/>
    <w:p w14:paraId="2397755F" w14:textId="77777777" w:rsidR="00AA5570" w:rsidRDefault="00AA5570" w:rsidP="00AA5570">
      <w:pPr>
        <w:pStyle w:val="Heading2"/>
      </w:pPr>
      <w:r>
        <w:t>Data Normalization Notes</w:t>
      </w:r>
    </w:p>
    <w:p w14:paraId="047E92C9" w14:textId="77777777" w:rsidR="00AA5570" w:rsidRPr="00AA5570" w:rsidRDefault="00AA5570" w:rsidP="00AA5570">
      <w:r>
        <w:t>Do you normalize the values by some constant?  How did you derive that constant?</w:t>
      </w:r>
    </w:p>
    <w:p w14:paraId="06D1D143" w14:textId="77777777" w:rsidR="00AA5570" w:rsidRDefault="00AA5570" w:rsidP="00AA5570">
      <w:pPr>
        <w:pStyle w:val="Heading2"/>
      </w:pPr>
      <w:r>
        <w:lastRenderedPageBreak/>
        <w:t>Output Numerical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2894"/>
        <w:gridCol w:w="2887"/>
      </w:tblGrid>
      <w:tr w:rsidR="00AA5570" w14:paraId="76823A08" w14:textId="77777777" w:rsidTr="00AA5570">
        <w:tc>
          <w:tcPr>
            <w:tcW w:w="2952" w:type="dxa"/>
          </w:tcPr>
          <w:p w14:paraId="3A559935" w14:textId="77777777" w:rsidR="00AA5570" w:rsidRDefault="00AA5570" w:rsidP="00AA5570">
            <w:r>
              <w:t>N</w:t>
            </w:r>
          </w:p>
        </w:tc>
        <w:tc>
          <w:tcPr>
            <w:tcW w:w="2952" w:type="dxa"/>
          </w:tcPr>
          <w:p w14:paraId="00E363FE" w14:textId="77777777" w:rsidR="00AA5570" w:rsidRDefault="00AA5570" w:rsidP="00AA5570">
            <w:r>
              <w:t>Experimental</w:t>
            </w:r>
          </w:p>
        </w:tc>
        <w:tc>
          <w:tcPr>
            <w:tcW w:w="2952" w:type="dxa"/>
          </w:tcPr>
          <w:p w14:paraId="2E7FC3AB" w14:textId="77777777" w:rsidR="00AA5570" w:rsidRDefault="00AA5570" w:rsidP="00AA5570">
            <w:r>
              <w:t>Theoretical</w:t>
            </w:r>
          </w:p>
        </w:tc>
      </w:tr>
      <w:tr w:rsidR="00AA5570" w14:paraId="7E321EA2" w14:textId="77777777" w:rsidTr="00AA5570">
        <w:tc>
          <w:tcPr>
            <w:tcW w:w="2952" w:type="dxa"/>
          </w:tcPr>
          <w:p w14:paraId="7CF9321C" w14:textId="77777777" w:rsidR="00AA5570" w:rsidRDefault="00AA5570" w:rsidP="00AA5570"/>
        </w:tc>
        <w:tc>
          <w:tcPr>
            <w:tcW w:w="2952" w:type="dxa"/>
          </w:tcPr>
          <w:p w14:paraId="7F0465A9" w14:textId="77777777" w:rsidR="00AA5570" w:rsidRDefault="00AA5570" w:rsidP="00AA5570"/>
        </w:tc>
        <w:tc>
          <w:tcPr>
            <w:tcW w:w="2952" w:type="dxa"/>
          </w:tcPr>
          <w:p w14:paraId="66BD1095" w14:textId="77777777" w:rsidR="00AA5570" w:rsidRDefault="00AA5570" w:rsidP="00AA5570"/>
        </w:tc>
      </w:tr>
      <w:tr w:rsidR="00AA5570" w14:paraId="65CF0EFA" w14:textId="77777777" w:rsidTr="00AA5570">
        <w:tc>
          <w:tcPr>
            <w:tcW w:w="2952" w:type="dxa"/>
          </w:tcPr>
          <w:p w14:paraId="63CE2C61" w14:textId="77777777" w:rsidR="00AA5570" w:rsidRDefault="00AA5570" w:rsidP="00AA5570"/>
        </w:tc>
        <w:tc>
          <w:tcPr>
            <w:tcW w:w="2952" w:type="dxa"/>
          </w:tcPr>
          <w:p w14:paraId="77896512" w14:textId="77777777" w:rsidR="00AA5570" w:rsidRDefault="00AA5570" w:rsidP="00AA5570"/>
        </w:tc>
        <w:tc>
          <w:tcPr>
            <w:tcW w:w="2952" w:type="dxa"/>
          </w:tcPr>
          <w:p w14:paraId="6CF74997" w14:textId="77777777" w:rsidR="00AA5570" w:rsidRDefault="00AA5570" w:rsidP="00AA5570"/>
        </w:tc>
      </w:tr>
      <w:tr w:rsidR="00AA5570" w14:paraId="51EB9C7F" w14:textId="77777777" w:rsidTr="00AA5570">
        <w:tc>
          <w:tcPr>
            <w:tcW w:w="2952" w:type="dxa"/>
          </w:tcPr>
          <w:p w14:paraId="537E8707" w14:textId="77777777" w:rsidR="00AA5570" w:rsidRDefault="00AA5570" w:rsidP="00AA5570"/>
        </w:tc>
        <w:tc>
          <w:tcPr>
            <w:tcW w:w="2952" w:type="dxa"/>
          </w:tcPr>
          <w:p w14:paraId="380EFB33" w14:textId="77777777" w:rsidR="00AA5570" w:rsidRDefault="00AA5570" w:rsidP="00AA5570"/>
        </w:tc>
        <w:tc>
          <w:tcPr>
            <w:tcW w:w="2952" w:type="dxa"/>
          </w:tcPr>
          <w:p w14:paraId="31C79D55" w14:textId="77777777" w:rsidR="00AA5570" w:rsidRDefault="00AA5570" w:rsidP="00AA5570"/>
        </w:tc>
      </w:tr>
    </w:tbl>
    <w:p w14:paraId="56DF8D13" w14:textId="77777777" w:rsidR="00AA5570" w:rsidRPr="00AA5570" w:rsidRDefault="00AA5570" w:rsidP="00AA5570"/>
    <w:p w14:paraId="5934030B" w14:textId="77777777" w:rsidR="00AA5570" w:rsidRDefault="00AA5570" w:rsidP="00AA5570">
      <w:pPr>
        <w:pStyle w:val="Heading2"/>
      </w:pPr>
      <w:r>
        <w:t>Graph</w:t>
      </w:r>
    </w:p>
    <w:p w14:paraId="3B65A17A" w14:textId="77777777" w:rsidR="00AA5570" w:rsidRDefault="00AA5570" w:rsidP="00AA5570"/>
    <w:p w14:paraId="44F08F0D" w14:textId="77777777" w:rsidR="00AA5570" w:rsidRDefault="00AA5570" w:rsidP="00AA5570"/>
    <w:p w14:paraId="5BACB55F" w14:textId="77777777" w:rsidR="00AA5570" w:rsidRDefault="00AA5570" w:rsidP="00AA5570"/>
    <w:p w14:paraId="0BB6DA94" w14:textId="77777777" w:rsidR="00AA5570" w:rsidRDefault="00AA5570" w:rsidP="00AA5570"/>
    <w:p w14:paraId="00EC03CF" w14:textId="77777777" w:rsidR="00AA5570" w:rsidRDefault="00AA5570" w:rsidP="00AA5570"/>
    <w:p w14:paraId="795ADDD5" w14:textId="77777777" w:rsidR="00AA5570" w:rsidRDefault="00AA5570" w:rsidP="00AA5570"/>
    <w:p w14:paraId="2DFD3914" w14:textId="77777777" w:rsidR="00AA5570" w:rsidRDefault="00AA5570" w:rsidP="00AA5570"/>
    <w:p w14:paraId="66838DA7" w14:textId="77777777" w:rsidR="00AA5570" w:rsidRDefault="00AA5570" w:rsidP="00AA5570"/>
    <w:p w14:paraId="5FDE3441" w14:textId="77777777" w:rsidR="00AA5570" w:rsidRDefault="00AA5570" w:rsidP="00AA5570"/>
    <w:p w14:paraId="6A8793BA" w14:textId="77777777" w:rsidR="00AA5570" w:rsidRDefault="00AA5570" w:rsidP="00AA5570"/>
    <w:p w14:paraId="6E3B38E9" w14:textId="77777777" w:rsidR="00AA5570" w:rsidRDefault="00AA5570" w:rsidP="00AA5570">
      <w:pPr>
        <w:pStyle w:val="Heading2"/>
      </w:pPr>
      <w:r>
        <w:t>Graph Observations</w:t>
      </w:r>
    </w:p>
    <w:p w14:paraId="71032386" w14:textId="77777777" w:rsidR="00AA5570" w:rsidRDefault="00AA5570" w:rsidP="00AA5570"/>
    <w:p w14:paraId="2076C6A4" w14:textId="77777777" w:rsidR="00AA5570" w:rsidRDefault="00AA5570" w:rsidP="00AA5570"/>
    <w:p w14:paraId="07AF37E8" w14:textId="77777777" w:rsidR="00AA5570" w:rsidRDefault="00AA5570" w:rsidP="00AA5570"/>
    <w:p w14:paraId="680066D7" w14:textId="77777777" w:rsidR="00AA5570" w:rsidRDefault="00AA5570" w:rsidP="00AA5570"/>
    <w:p w14:paraId="727642B5" w14:textId="77777777" w:rsidR="00AA5570" w:rsidRDefault="00AA5570" w:rsidP="00AA5570"/>
    <w:p w14:paraId="3DEA1C94" w14:textId="77777777" w:rsidR="00AA5570" w:rsidRDefault="00AA5570" w:rsidP="00AA5570"/>
    <w:p w14:paraId="5957394C" w14:textId="77777777" w:rsidR="00AA5570" w:rsidRPr="00AA5570" w:rsidRDefault="00AA5570" w:rsidP="00AA5570">
      <w:pPr>
        <w:pStyle w:val="Heading1"/>
      </w:pPr>
      <w:r>
        <w:t>Conclusions</w:t>
      </w:r>
    </w:p>
    <w:sectPr w:rsidR="00AA5570" w:rsidRPr="00AA5570" w:rsidSect="00841838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7EBAC" w14:textId="77777777" w:rsidR="00276D7F" w:rsidRDefault="00276D7F" w:rsidP="00AA5570">
      <w:r>
        <w:separator/>
      </w:r>
    </w:p>
  </w:endnote>
  <w:endnote w:type="continuationSeparator" w:id="0">
    <w:p w14:paraId="2E4F7D07" w14:textId="77777777" w:rsidR="00276D7F" w:rsidRDefault="00276D7F" w:rsidP="00AA5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B1C58" w14:textId="77777777" w:rsidR="00276D7F" w:rsidRDefault="00276D7F" w:rsidP="00AA5570">
      <w:r>
        <w:separator/>
      </w:r>
    </w:p>
  </w:footnote>
  <w:footnote w:type="continuationSeparator" w:id="0">
    <w:p w14:paraId="2DD3A806" w14:textId="77777777" w:rsidR="00276D7F" w:rsidRDefault="00276D7F" w:rsidP="00AA5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8F81D" w14:textId="77777777" w:rsidR="00AA5570" w:rsidRPr="00AA5570" w:rsidRDefault="00AA5570">
    <w:pPr>
      <w:pStyle w:val="Head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Project 1</w:t>
    </w:r>
    <w:r>
      <w:rPr>
        <w:rFonts w:asciiTheme="minorHAnsi" w:hAnsiTheme="minorHAnsi"/>
        <w:sz w:val="20"/>
      </w:rPr>
      <w:tab/>
      <w:t>Student Name (GWID)</w:t>
    </w:r>
    <w:r>
      <w:rPr>
        <w:rFonts w:asciiTheme="minorHAnsi" w:hAnsiTheme="minorHAnsi"/>
        <w:sz w:val="20"/>
      </w:rPr>
      <w:tab/>
      <w:t>D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0013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TU3Njc3MjczsTRR0lEKTi0uzszPAykwrAUAzBCdxiwAAAA="/>
  </w:docVars>
  <w:rsids>
    <w:rsidRoot w:val="00AA5570"/>
    <w:rsid w:val="00026BE1"/>
    <w:rsid w:val="000F79F9"/>
    <w:rsid w:val="001B6E6B"/>
    <w:rsid w:val="00276D7F"/>
    <w:rsid w:val="00841838"/>
    <w:rsid w:val="0098623C"/>
    <w:rsid w:val="00AA5570"/>
    <w:rsid w:val="00B821F8"/>
    <w:rsid w:val="00DD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255639"/>
  <w14:defaultImageDpi w14:val="330"/>
  <w15:docId w15:val="{6BAEAE38-02C5-4A51-8B70-13A6B8D0E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21F8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6BE1"/>
    <w:pPr>
      <w:keepNext/>
      <w:keepLines/>
      <w:numPr>
        <w:numId w:val="1"/>
      </w:numPr>
      <w:spacing w:before="480" w:line="276" w:lineRule="auto"/>
      <w:outlineLvl w:val="0"/>
    </w:pPr>
    <w:rPr>
      <w:rFonts w:ascii="Cambria" w:eastAsiaTheme="majorEastAsia" w:hAnsi="Cambria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BE1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623C"/>
    <w:pPr>
      <w:keepNext/>
      <w:keepLines/>
      <w:spacing w:before="200" w:line="276" w:lineRule="auto"/>
      <w:ind w:left="720" w:hanging="7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6BE1"/>
    <w:rPr>
      <w:rFonts w:ascii="Cambria" w:eastAsiaTheme="majorEastAsia" w:hAnsi="Cambria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6B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821F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21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8623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AA55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557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A55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5570"/>
    <w:rPr>
      <w:rFonts w:ascii="Calibri" w:hAnsi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57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570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customStyle="1" w:styleId="Code">
    <w:name w:val="Code"/>
    <w:basedOn w:val="Normal"/>
    <w:link w:val="CodeChar"/>
    <w:qFormat/>
    <w:rsid w:val="00AA5570"/>
    <w:rPr>
      <w:rFonts w:ascii="Lucida Console" w:hAnsi="Lucida Console"/>
      <w:i/>
      <w:color w:val="339966"/>
      <w:sz w:val="18"/>
      <w:szCs w:val="18"/>
    </w:rPr>
  </w:style>
  <w:style w:type="character" w:customStyle="1" w:styleId="CodeChar">
    <w:name w:val="Code Char"/>
    <w:basedOn w:val="DefaultParagraphFont"/>
    <w:link w:val="Code"/>
    <w:rsid w:val="00AA5570"/>
    <w:rPr>
      <w:rFonts w:ascii="Lucida Console" w:hAnsi="Lucida Console"/>
      <w:i/>
      <w:color w:val="339966"/>
      <w:sz w:val="18"/>
      <w:szCs w:val="18"/>
    </w:rPr>
  </w:style>
  <w:style w:type="table" w:styleId="TableGrid">
    <w:name w:val="Table Grid"/>
    <w:basedOn w:val="TableNormal"/>
    <w:uiPriority w:val="59"/>
    <w:rsid w:val="00AA5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zMerlin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nder Arora</dc:creator>
  <cp:keywords/>
  <dc:description/>
  <cp:lastModifiedBy>zhibo sheng</cp:lastModifiedBy>
  <cp:revision>3</cp:revision>
  <dcterms:created xsi:type="dcterms:W3CDTF">2019-01-18T03:29:00Z</dcterms:created>
  <dcterms:modified xsi:type="dcterms:W3CDTF">2019-01-29T22:46:00Z</dcterms:modified>
</cp:coreProperties>
</file>